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0AE9B" w14:textId="77777777" w:rsidR="00AC1BA4" w:rsidRPr="00B70096" w:rsidRDefault="00AC1BA4" w:rsidP="00AC1BA4">
      <w:pPr>
        <w:pStyle w:val="NoSpacing"/>
        <w:jc w:val="center"/>
        <w:rPr>
          <w:bCs/>
        </w:rPr>
      </w:pPr>
    </w:p>
    <w:p w14:paraId="4E272D27" w14:textId="01051D9F" w:rsidR="00E837B2" w:rsidRPr="00B70096" w:rsidRDefault="00E837B2" w:rsidP="00E837B2">
      <w:pPr>
        <w:pStyle w:val="NoSpacing"/>
        <w:jc w:val="both"/>
        <w:rPr>
          <w:bCs/>
        </w:rPr>
      </w:pPr>
      <w:r w:rsidRPr="00B70096">
        <w:rPr>
          <w:bCs/>
        </w:rPr>
        <w:t xml:space="preserve">За дисциплината </w:t>
      </w:r>
      <w:bookmarkStart w:id="0" w:name="_Hlk114681640"/>
      <w:r w:rsidR="005B6797" w:rsidRPr="00B70096">
        <w:rPr>
          <w:b/>
        </w:rPr>
        <w:t>„</w:t>
      </w:r>
      <w:r w:rsidRPr="00B70096">
        <w:rPr>
          <w:b/>
          <w:bCs/>
        </w:rPr>
        <w:t>СПОРТ – КИНЕЗИТЕРАПИЯ</w:t>
      </w:r>
      <w:r w:rsidR="005B6797" w:rsidRPr="00B70096">
        <w:rPr>
          <w:b/>
          <w:bCs/>
        </w:rPr>
        <w:t>“</w:t>
      </w:r>
      <w:r w:rsidRPr="00B70096">
        <w:rPr>
          <w:bCs/>
        </w:rPr>
        <w:t xml:space="preserve"> </w:t>
      </w:r>
      <w:bookmarkEnd w:id="0"/>
      <w:r w:rsidRPr="00B70096">
        <w:rPr>
          <w:bCs/>
        </w:rPr>
        <w:t>за студенти със здравословни проблеми няма онлайн записване. Записването става в Цент</w:t>
      </w:r>
      <w:r w:rsidR="009B0EBF" w:rsidRPr="00B70096">
        <w:rPr>
          <w:bCs/>
        </w:rPr>
        <w:t>ър по кинезитерапия – Ректорат</w:t>
      </w:r>
      <w:r w:rsidR="005B6797" w:rsidRPr="00B70096">
        <w:rPr>
          <w:bCs/>
        </w:rPr>
        <w:t>.</w:t>
      </w:r>
    </w:p>
    <w:p w14:paraId="02727B13" w14:textId="77777777" w:rsidR="00EE76CF" w:rsidRDefault="00EE76CF" w:rsidP="00AC1BA4">
      <w:pPr>
        <w:pStyle w:val="NoSpacing"/>
        <w:jc w:val="both"/>
        <w:rPr>
          <w:bCs/>
        </w:rPr>
      </w:pPr>
    </w:p>
    <w:p w14:paraId="4FFC0E87" w14:textId="611CC497" w:rsidR="00AC1BA4" w:rsidRPr="00B70096" w:rsidRDefault="0039054B" w:rsidP="00AC1BA4">
      <w:pPr>
        <w:pStyle w:val="NoSpacing"/>
        <w:jc w:val="both"/>
        <w:rPr>
          <w:bCs/>
        </w:rPr>
      </w:pPr>
      <w:r w:rsidRPr="00B70096">
        <w:rPr>
          <w:bCs/>
        </w:rPr>
        <w:t>График за з</w:t>
      </w:r>
      <w:r w:rsidR="00AC1BA4" w:rsidRPr="00B70096">
        <w:rPr>
          <w:bCs/>
        </w:rPr>
        <w:t xml:space="preserve">аписване </w:t>
      </w:r>
      <w:r w:rsidR="004357AE" w:rsidRPr="00B70096">
        <w:rPr>
          <w:bCs/>
        </w:rPr>
        <w:t xml:space="preserve">за </w:t>
      </w:r>
      <w:r w:rsidR="004357AE" w:rsidRPr="00B70096">
        <w:rPr>
          <w:b/>
        </w:rPr>
        <w:t>„</w:t>
      </w:r>
      <w:r w:rsidR="004357AE" w:rsidRPr="00B70096">
        <w:rPr>
          <w:b/>
          <w:bCs/>
        </w:rPr>
        <w:t>СПОРТ – КИНЕЗИТЕРАПИЯ“</w:t>
      </w:r>
      <w:r w:rsidR="004357AE" w:rsidRPr="00B70096">
        <w:rPr>
          <w:bCs/>
        </w:rPr>
        <w:t xml:space="preserve"> </w:t>
      </w:r>
      <w:r w:rsidR="00AC1BA4" w:rsidRPr="00B70096">
        <w:rPr>
          <w:bCs/>
        </w:rPr>
        <w:t xml:space="preserve">за </w:t>
      </w:r>
      <w:r w:rsidR="00A91D06" w:rsidRPr="00B70096">
        <w:rPr>
          <w:bCs/>
        </w:rPr>
        <w:t>у</w:t>
      </w:r>
      <w:r w:rsidR="00AC1BA4" w:rsidRPr="00B70096">
        <w:rPr>
          <w:bCs/>
        </w:rPr>
        <w:t xml:space="preserve">чебна </w:t>
      </w:r>
      <w:r w:rsidR="00AC1BA4" w:rsidRPr="00B70096">
        <w:t>20</w:t>
      </w:r>
      <w:r w:rsidR="00E837B2" w:rsidRPr="00B70096">
        <w:rPr>
          <w:lang w:val="en-US"/>
        </w:rPr>
        <w:t>2</w:t>
      </w:r>
      <w:r w:rsidR="009D4F09">
        <w:rPr>
          <w:lang w:val="en-US"/>
        </w:rPr>
        <w:t>5</w:t>
      </w:r>
      <w:r w:rsidR="00994EE7" w:rsidRPr="00B70096">
        <w:t>/20</w:t>
      </w:r>
      <w:r w:rsidR="00E837B2" w:rsidRPr="00B70096">
        <w:rPr>
          <w:lang w:val="en-US"/>
        </w:rPr>
        <w:t>2</w:t>
      </w:r>
      <w:r w:rsidR="009D4F09">
        <w:rPr>
          <w:lang w:val="en-US"/>
        </w:rPr>
        <w:t>6</w:t>
      </w:r>
      <w:r w:rsidR="00E837B2" w:rsidRPr="00B70096">
        <w:rPr>
          <w:bCs/>
        </w:rPr>
        <w:t xml:space="preserve"> година</w:t>
      </w:r>
      <w:r w:rsidRPr="00B70096">
        <w:rPr>
          <w:bCs/>
        </w:rPr>
        <w:t>:</w:t>
      </w:r>
    </w:p>
    <w:p w14:paraId="010470C7" w14:textId="77777777" w:rsidR="00B70096" w:rsidRPr="00B70096" w:rsidRDefault="00B70096" w:rsidP="00AC1BA4">
      <w:pPr>
        <w:pStyle w:val="NoSpacing"/>
        <w:jc w:val="both"/>
        <w:rPr>
          <w:bCs/>
          <w:lang w:val="en-US"/>
        </w:rPr>
      </w:pPr>
    </w:p>
    <w:p w14:paraId="78D9B522" w14:textId="77777777" w:rsidR="00C95557" w:rsidRPr="00C95557" w:rsidRDefault="00C95557" w:rsidP="00C95557">
      <w:pPr>
        <w:pStyle w:val="NoSpacing"/>
        <w:rPr>
          <w:bCs/>
        </w:rPr>
      </w:pPr>
      <w:bookmarkStart w:id="1" w:name="_Hlk115172557"/>
      <w:bookmarkStart w:id="2" w:name="_Hlk114678709"/>
      <w:bookmarkStart w:id="3" w:name="_Hlk177143238"/>
    </w:p>
    <w:p w14:paraId="772C28B5" w14:textId="3BF8E3D8" w:rsidR="00B101A9" w:rsidRPr="00C95557" w:rsidRDefault="00C95557" w:rsidP="00873BFB">
      <w:pPr>
        <w:pStyle w:val="NoSpacing"/>
        <w:rPr>
          <w:b/>
        </w:rPr>
      </w:pPr>
      <w:r w:rsidRPr="00C95557">
        <w:rPr>
          <w:b/>
        </w:rPr>
        <w:t>гл. ас. Гергана Деспотова</w:t>
      </w:r>
    </w:p>
    <w:bookmarkEnd w:id="1"/>
    <w:bookmarkEnd w:id="2"/>
    <w:bookmarkEnd w:id="3"/>
    <w:p w14:paraId="45456BE2" w14:textId="71F29A11" w:rsidR="00C95557" w:rsidRPr="00C95557" w:rsidRDefault="00C95557" w:rsidP="00C95557">
      <w:pPr>
        <w:pStyle w:val="NoSpacing"/>
        <w:tabs>
          <w:tab w:val="left" w:pos="1187"/>
        </w:tabs>
        <w:jc w:val="both"/>
        <w:rPr>
          <w:bCs/>
          <w:lang w:val="en-US"/>
        </w:rPr>
      </w:pPr>
      <w:r w:rsidRPr="00C95557">
        <w:rPr>
          <w:bCs/>
        </w:rPr>
        <w:t>0</w:t>
      </w:r>
      <w:r w:rsidR="009D4F09">
        <w:rPr>
          <w:bCs/>
          <w:lang w:val="en-US"/>
        </w:rPr>
        <w:t>6</w:t>
      </w:r>
      <w:r w:rsidRPr="00C95557">
        <w:rPr>
          <w:bCs/>
        </w:rPr>
        <w:t>.10.202</w:t>
      </w:r>
      <w:r w:rsidR="009D4F09">
        <w:rPr>
          <w:bCs/>
          <w:lang w:val="en-US"/>
        </w:rPr>
        <w:t>5</w:t>
      </w:r>
      <w:r w:rsidRPr="00C95557">
        <w:rPr>
          <w:bCs/>
        </w:rPr>
        <w:t xml:space="preserve"> г. (</w:t>
      </w:r>
      <w:r w:rsidR="009D4F09">
        <w:rPr>
          <w:bCs/>
        </w:rPr>
        <w:t>понеделник</w:t>
      </w:r>
      <w:r w:rsidRPr="00C95557">
        <w:rPr>
          <w:bCs/>
        </w:rPr>
        <w:t xml:space="preserve">) – </w:t>
      </w:r>
      <w:bookmarkStart w:id="4" w:name="_Hlk177144019"/>
      <w:r w:rsidR="004F5369">
        <w:rPr>
          <w:bCs/>
        </w:rPr>
        <w:t>0</w:t>
      </w:r>
      <w:r w:rsidR="007473E6">
        <w:rPr>
          <w:bCs/>
        </w:rPr>
        <w:t>9</w:t>
      </w:r>
      <w:r w:rsidRPr="00C95557">
        <w:rPr>
          <w:bCs/>
        </w:rPr>
        <w:t>:</w:t>
      </w:r>
      <w:r w:rsidR="00A474E3">
        <w:rPr>
          <w:bCs/>
        </w:rPr>
        <w:t>3</w:t>
      </w:r>
      <w:r w:rsidR="007473E6">
        <w:rPr>
          <w:bCs/>
        </w:rPr>
        <w:t>0-</w:t>
      </w:r>
      <w:r w:rsidRPr="00C95557">
        <w:rPr>
          <w:bCs/>
        </w:rPr>
        <w:t>1</w:t>
      </w:r>
      <w:r w:rsidR="005A2E63">
        <w:rPr>
          <w:bCs/>
        </w:rPr>
        <w:t>1</w:t>
      </w:r>
      <w:r w:rsidRPr="00C95557">
        <w:rPr>
          <w:bCs/>
        </w:rPr>
        <w:t>:</w:t>
      </w:r>
      <w:r w:rsidR="005A2E63">
        <w:rPr>
          <w:bCs/>
        </w:rPr>
        <w:t>3</w:t>
      </w:r>
      <w:r w:rsidRPr="00C95557">
        <w:rPr>
          <w:bCs/>
        </w:rPr>
        <w:t>0</w:t>
      </w:r>
      <w:r w:rsidR="004F5369">
        <w:rPr>
          <w:bCs/>
        </w:rPr>
        <w:t xml:space="preserve"> – </w:t>
      </w:r>
      <w:r w:rsidRPr="00C95557">
        <w:rPr>
          <w:bCs/>
        </w:rPr>
        <w:t>Център по кинезитерапия</w:t>
      </w:r>
      <w:r w:rsidR="004F5369">
        <w:rPr>
          <w:bCs/>
        </w:rPr>
        <w:t>, Ре</w:t>
      </w:r>
      <w:r w:rsidRPr="00C95557">
        <w:rPr>
          <w:bCs/>
        </w:rPr>
        <w:t>кторат</w:t>
      </w:r>
      <w:bookmarkEnd w:id="4"/>
    </w:p>
    <w:p w14:paraId="4A348D77" w14:textId="33B3EF3B" w:rsidR="004F5369" w:rsidRPr="004F5369" w:rsidRDefault="004F5369" w:rsidP="004F5369">
      <w:pPr>
        <w:pStyle w:val="NoSpacing"/>
        <w:tabs>
          <w:tab w:val="left" w:pos="1187"/>
        </w:tabs>
        <w:jc w:val="both"/>
        <w:rPr>
          <w:bCs/>
        </w:rPr>
      </w:pPr>
      <w:r w:rsidRPr="004F5369">
        <w:rPr>
          <w:bCs/>
          <w:lang w:val="en-US"/>
        </w:rPr>
        <w:t>0</w:t>
      </w:r>
      <w:r w:rsidR="009D4F09">
        <w:rPr>
          <w:bCs/>
        </w:rPr>
        <w:t>8</w:t>
      </w:r>
      <w:r w:rsidRPr="004F5369">
        <w:rPr>
          <w:bCs/>
          <w:lang w:val="en-US"/>
        </w:rPr>
        <w:t>.10.202</w:t>
      </w:r>
      <w:r w:rsidR="009D4F09">
        <w:rPr>
          <w:bCs/>
        </w:rPr>
        <w:t>5</w:t>
      </w:r>
      <w:r w:rsidRPr="004F5369">
        <w:rPr>
          <w:bCs/>
          <w:lang w:val="en-US"/>
        </w:rPr>
        <w:t xml:space="preserve"> </w:t>
      </w:r>
      <w:r w:rsidRPr="004F5369">
        <w:rPr>
          <w:bCs/>
        </w:rPr>
        <w:t>г. (</w:t>
      </w:r>
      <w:r w:rsidR="009D4F09">
        <w:rPr>
          <w:bCs/>
        </w:rPr>
        <w:t>сряда</w:t>
      </w:r>
      <w:r w:rsidRPr="004F5369">
        <w:rPr>
          <w:bCs/>
        </w:rPr>
        <w:t xml:space="preserve">) </w:t>
      </w:r>
      <w:bookmarkStart w:id="5" w:name="_Hlk177151153"/>
      <w:r w:rsidRPr="004F5369">
        <w:rPr>
          <w:bCs/>
        </w:rPr>
        <w:t>–</w:t>
      </w:r>
      <w:bookmarkEnd w:id="5"/>
      <w:r w:rsidRPr="004F5369">
        <w:rPr>
          <w:bCs/>
        </w:rPr>
        <w:t xml:space="preserve"> </w:t>
      </w:r>
      <w:r>
        <w:rPr>
          <w:bCs/>
        </w:rPr>
        <w:t>0</w:t>
      </w:r>
      <w:r w:rsidR="007473E6">
        <w:rPr>
          <w:bCs/>
        </w:rPr>
        <w:t>9</w:t>
      </w:r>
      <w:r w:rsidRPr="004F5369">
        <w:rPr>
          <w:bCs/>
        </w:rPr>
        <w:t>.</w:t>
      </w:r>
      <w:r w:rsidR="00A474E3">
        <w:rPr>
          <w:bCs/>
        </w:rPr>
        <w:t>3</w:t>
      </w:r>
      <w:r w:rsidR="007473E6">
        <w:rPr>
          <w:bCs/>
        </w:rPr>
        <w:t>0 -</w:t>
      </w:r>
      <w:r w:rsidRPr="004F5369">
        <w:rPr>
          <w:bCs/>
        </w:rPr>
        <w:t>1</w:t>
      </w:r>
      <w:r w:rsidR="005A2E63">
        <w:rPr>
          <w:bCs/>
        </w:rPr>
        <w:t>1</w:t>
      </w:r>
      <w:r w:rsidRPr="004F5369">
        <w:rPr>
          <w:bCs/>
        </w:rPr>
        <w:t>.</w:t>
      </w:r>
      <w:r w:rsidR="007C6AE8">
        <w:rPr>
          <w:bCs/>
        </w:rPr>
        <w:t>3</w:t>
      </w:r>
      <w:r w:rsidRPr="004F5369">
        <w:rPr>
          <w:bCs/>
        </w:rPr>
        <w:t>0 – Център по кинезитерапия</w:t>
      </w:r>
      <w:r>
        <w:rPr>
          <w:bCs/>
        </w:rPr>
        <w:t>, Ректорат</w:t>
      </w:r>
    </w:p>
    <w:p w14:paraId="728BDF3F" w14:textId="3A9B373C" w:rsidR="004F5369" w:rsidRDefault="009D4F09" w:rsidP="004F5369">
      <w:pPr>
        <w:pStyle w:val="NoSpacing"/>
        <w:tabs>
          <w:tab w:val="left" w:pos="1187"/>
        </w:tabs>
        <w:jc w:val="both"/>
        <w:rPr>
          <w:bCs/>
        </w:rPr>
      </w:pPr>
      <w:r>
        <w:rPr>
          <w:bCs/>
        </w:rPr>
        <w:t>13</w:t>
      </w:r>
      <w:r w:rsidR="004F5369" w:rsidRPr="00C95557">
        <w:rPr>
          <w:bCs/>
        </w:rPr>
        <w:t>.10.202</w:t>
      </w:r>
      <w:r>
        <w:rPr>
          <w:bCs/>
        </w:rPr>
        <w:t>5</w:t>
      </w:r>
      <w:r w:rsidR="004F5369" w:rsidRPr="00C95557">
        <w:rPr>
          <w:bCs/>
        </w:rPr>
        <w:t xml:space="preserve"> г. (</w:t>
      </w:r>
      <w:r w:rsidRPr="004F5369">
        <w:rPr>
          <w:bCs/>
        </w:rPr>
        <w:t>понеделник</w:t>
      </w:r>
      <w:r w:rsidR="004F5369" w:rsidRPr="00C95557">
        <w:rPr>
          <w:bCs/>
        </w:rPr>
        <w:t>)</w:t>
      </w:r>
      <w:r w:rsidR="004F5369">
        <w:rPr>
          <w:bCs/>
        </w:rPr>
        <w:t xml:space="preserve"> – </w:t>
      </w:r>
      <w:r w:rsidR="004F5369" w:rsidRPr="004F5369">
        <w:rPr>
          <w:bCs/>
        </w:rPr>
        <w:t>0</w:t>
      </w:r>
      <w:r w:rsidR="005A2E63">
        <w:rPr>
          <w:bCs/>
        </w:rPr>
        <w:t>9</w:t>
      </w:r>
      <w:r w:rsidR="004F5369" w:rsidRPr="00C95557">
        <w:rPr>
          <w:bCs/>
        </w:rPr>
        <w:t>:</w:t>
      </w:r>
      <w:r w:rsidR="00A474E3">
        <w:rPr>
          <w:bCs/>
        </w:rPr>
        <w:t>3</w:t>
      </w:r>
      <w:r w:rsidR="004F5369" w:rsidRPr="00C95557">
        <w:rPr>
          <w:bCs/>
        </w:rPr>
        <w:t>0</w:t>
      </w:r>
      <w:r w:rsidR="007473E6">
        <w:rPr>
          <w:bCs/>
        </w:rPr>
        <w:t>-</w:t>
      </w:r>
      <w:r w:rsidR="004F5369" w:rsidRPr="00C95557">
        <w:rPr>
          <w:bCs/>
        </w:rPr>
        <w:t>1</w:t>
      </w:r>
      <w:r w:rsidR="007473E6">
        <w:rPr>
          <w:bCs/>
        </w:rPr>
        <w:t>1</w:t>
      </w:r>
      <w:r w:rsidR="004F5369" w:rsidRPr="00C95557">
        <w:rPr>
          <w:bCs/>
        </w:rPr>
        <w:t>:</w:t>
      </w:r>
      <w:r w:rsidR="007C6AE8">
        <w:rPr>
          <w:bCs/>
        </w:rPr>
        <w:t>3</w:t>
      </w:r>
      <w:r w:rsidR="004F5369" w:rsidRPr="00C95557">
        <w:rPr>
          <w:bCs/>
        </w:rPr>
        <w:t>0</w:t>
      </w:r>
      <w:r w:rsidR="004F5369" w:rsidRPr="004F5369">
        <w:rPr>
          <w:bCs/>
        </w:rPr>
        <w:t xml:space="preserve"> – </w:t>
      </w:r>
      <w:r w:rsidR="004F5369" w:rsidRPr="00C95557">
        <w:rPr>
          <w:bCs/>
        </w:rPr>
        <w:t>Център по кинезитерапия</w:t>
      </w:r>
      <w:r w:rsidR="004F5369" w:rsidRPr="004F5369">
        <w:rPr>
          <w:bCs/>
        </w:rPr>
        <w:t>, Ре</w:t>
      </w:r>
      <w:r w:rsidR="004F5369" w:rsidRPr="00C95557">
        <w:rPr>
          <w:bCs/>
        </w:rPr>
        <w:t>кторат</w:t>
      </w:r>
    </w:p>
    <w:p w14:paraId="0AF799DC" w14:textId="5266A0AF" w:rsidR="004F5369" w:rsidRPr="004F5369" w:rsidRDefault="004F5369" w:rsidP="004F5369">
      <w:pPr>
        <w:pStyle w:val="NoSpacing"/>
        <w:rPr>
          <w:bCs/>
        </w:rPr>
      </w:pPr>
      <w:r>
        <w:rPr>
          <w:bCs/>
        </w:rPr>
        <w:t>1</w:t>
      </w:r>
      <w:r w:rsidR="009D4F09">
        <w:rPr>
          <w:bCs/>
        </w:rPr>
        <w:t>5</w:t>
      </w:r>
      <w:r w:rsidRPr="004F5369">
        <w:rPr>
          <w:bCs/>
          <w:lang w:val="en-US"/>
        </w:rPr>
        <w:t>.10.202</w:t>
      </w:r>
      <w:r w:rsidR="009D4F09">
        <w:rPr>
          <w:bCs/>
        </w:rPr>
        <w:t>5</w:t>
      </w:r>
      <w:r w:rsidRPr="004F5369">
        <w:rPr>
          <w:bCs/>
          <w:lang w:val="en-US"/>
        </w:rPr>
        <w:t xml:space="preserve"> </w:t>
      </w:r>
      <w:r w:rsidRPr="004F5369">
        <w:rPr>
          <w:bCs/>
        </w:rPr>
        <w:t>г. (</w:t>
      </w:r>
      <w:r w:rsidR="009D4F09" w:rsidRPr="00C95557">
        <w:rPr>
          <w:bCs/>
        </w:rPr>
        <w:t>сряда</w:t>
      </w:r>
      <w:r w:rsidRPr="004F5369">
        <w:rPr>
          <w:bCs/>
        </w:rPr>
        <w:t>) – 09.</w:t>
      </w:r>
      <w:r w:rsidR="00A474E3">
        <w:rPr>
          <w:bCs/>
        </w:rPr>
        <w:t>3</w:t>
      </w:r>
      <w:r w:rsidRPr="004F5369">
        <w:rPr>
          <w:bCs/>
        </w:rPr>
        <w:t>0</w:t>
      </w:r>
      <w:r w:rsidR="007473E6">
        <w:rPr>
          <w:bCs/>
        </w:rPr>
        <w:t xml:space="preserve"> -</w:t>
      </w:r>
      <w:r w:rsidRPr="004F5369">
        <w:rPr>
          <w:bCs/>
        </w:rPr>
        <w:t>1</w:t>
      </w:r>
      <w:r w:rsidR="007473E6">
        <w:rPr>
          <w:bCs/>
        </w:rPr>
        <w:t>1</w:t>
      </w:r>
      <w:r w:rsidRPr="004F5369">
        <w:rPr>
          <w:bCs/>
        </w:rPr>
        <w:t>.</w:t>
      </w:r>
      <w:r w:rsidR="007C6AE8">
        <w:rPr>
          <w:bCs/>
        </w:rPr>
        <w:t>3</w:t>
      </w:r>
      <w:r w:rsidRPr="004F5369">
        <w:rPr>
          <w:bCs/>
        </w:rPr>
        <w:t>0 – Център по кинезитерапия, Ректорат</w:t>
      </w:r>
    </w:p>
    <w:p w14:paraId="457BDD3E" w14:textId="77777777" w:rsidR="00B40330" w:rsidRPr="000D6CA3" w:rsidRDefault="00B40330" w:rsidP="00386F63">
      <w:pPr>
        <w:pStyle w:val="NoSpacing"/>
        <w:tabs>
          <w:tab w:val="left" w:pos="1187"/>
        </w:tabs>
        <w:jc w:val="both"/>
        <w:rPr>
          <w:bCs/>
          <w:lang w:val="en-US"/>
        </w:rPr>
      </w:pPr>
    </w:p>
    <w:p w14:paraId="6F97912D" w14:textId="385E668E" w:rsidR="00485AD5" w:rsidRPr="000D6CA3" w:rsidRDefault="00485AD5" w:rsidP="00873BFB">
      <w:pPr>
        <w:pStyle w:val="NoSpacing"/>
        <w:jc w:val="both"/>
        <w:rPr>
          <w:bCs/>
          <w:lang w:val="en-US"/>
        </w:rPr>
      </w:pPr>
    </w:p>
    <w:p w14:paraId="2065A942" w14:textId="77777777" w:rsidR="00B40330" w:rsidRDefault="00B40330" w:rsidP="00380D90">
      <w:pPr>
        <w:pStyle w:val="NoSpacing"/>
        <w:jc w:val="both"/>
        <w:rPr>
          <w:b/>
          <w:lang w:val="en-US"/>
        </w:rPr>
      </w:pPr>
    </w:p>
    <w:p w14:paraId="24A96F00" w14:textId="3BE37754" w:rsidR="00917E23" w:rsidRPr="00B846CB" w:rsidRDefault="00A91D06" w:rsidP="00380D90">
      <w:pPr>
        <w:pStyle w:val="NoSpacing"/>
        <w:jc w:val="both"/>
        <w:rPr>
          <w:b/>
          <w:lang w:val="en-US"/>
        </w:rPr>
      </w:pPr>
      <w:r w:rsidRPr="00B846CB">
        <w:rPr>
          <w:b/>
        </w:rPr>
        <w:t xml:space="preserve">Необходими документи: </w:t>
      </w:r>
      <w:r w:rsidR="00EE76CF">
        <w:rPr>
          <w:b/>
        </w:rPr>
        <w:t>м</w:t>
      </w:r>
      <w:r w:rsidRPr="00B846CB">
        <w:rPr>
          <w:b/>
        </w:rPr>
        <w:t>едицинско удостоверение</w:t>
      </w:r>
      <w:r w:rsidR="008016D5" w:rsidRPr="00B846CB">
        <w:rPr>
          <w:b/>
        </w:rPr>
        <w:t>,</w:t>
      </w:r>
      <w:r w:rsidR="000F255B" w:rsidRPr="00B846CB">
        <w:rPr>
          <w:b/>
        </w:rPr>
        <w:t xml:space="preserve"> епикриза, ТЕЛК или друг документ, удостоверяващ</w:t>
      </w:r>
      <w:r w:rsidRPr="00B846CB">
        <w:rPr>
          <w:b/>
        </w:rPr>
        <w:t xml:space="preserve"> здравословното състояние.</w:t>
      </w:r>
    </w:p>
    <w:p w14:paraId="3E1AFD1E" w14:textId="77777777" w:rsidR="00502A34" w:rsidRDefault="00B71A52" w:rsidP="00EE76CF">
      <w:r w:rsidRPr="00B70096">
        <w:t xml:space="preserve">                                                     </w:t>
      </w:r>
      <w:bookmarkStart w:id="6" w:name="_Hlk115175002"/>
      <w:r w:rsidR="00EE76CF">
        <w:t xml:space="preserve">              </w:t>
      </w:r>
      <w:r w:rsidR="00502A34">
        <w:t xml:space="preserve">                                              </w:t>
      </w:r>
    </w:p>
    <w:p w14:paraId="30B65093" w14:textId="4832C36F" w:rsidR="00485AD5" w:rsidRPr="00502A34" w:rsidRDefault="00502A34" w:rsidP="00EE76CF">
      <w:pPr>
        <w:rPr>
          <w:rStyle w:val="Hyperlink"/>
          <w:color w:val="auto"/>
          <w:u w:val="none"/>
        </w:rPr>
      </w:pPr>
      <w:r>
        <w:rPr>
          <w:b/>
          <w:bCs/>
        </w:rPr>
        <w:t xml:space="preserve">                                                                                                                  </w:t>
      </w:r>
      <w:r w:rsidR="00485AD5" w:rsidRPr="00B846CB">
        <w:rPr>
          <w:b/>
          <w:bCs/>
        </w:rPr>
        <w:t>За информация:</w:t>
      </w:r>
      <w:r w:rsidR="00485AD5" w:rsidRPr="00B70096">
        <w:t xml:space="preserve"> </w:t>
      </w:r>
      <w:r w:rsidR="007D5B2B" w:rsidRPr="00B70096">
        <w:t xml:space="preserve">гл. </w:t>
      </w:r>
      <w:r w:rsidR="00485AD5" w:rsidRPr="00B70096">
        <w:t xml:space="preserve">ас. Гергана Деспотова – </w:t>
      </w:r>
      <w:hyperlink r:id="rId6" w:history="1">
        <w:r w:rsidR="00485AD5" w:rsidRPr="00B70096">
          <w:rPr>
            <w:rStyle w:val="Hyperlink"/>
            <w:color w:val="auto"/>
            <w:u w:val="none"/>
            <w:lang w:val="en-US"/>
          </w:rPr>
          <w:t>gdespotova@uni-sofia.bg</w:t>
        </w:r>
      </w:hyperlink>
      <w:r w:rsidR="009D4F09">
        <w:rPr>
          <w:lang w:val="en-US"/>
        </w:rPr>
        <w:t xml:space="preserve">  </w:t>
      </w:r>
    </w:p>
    <w:bookmarkEnd w:id="6"/>
    <w:p w14:paraId="5D3DDAFD" w14:textId="3C4E19FB" w:rsidR="00917E23" w:rsidRDefault="00917E23" w:rsidP="00B71A52">
      <w:pPr>
        <w:jc w:val="right"/>
        <w:rPr>
          <w:rStyle w:val="Hyperlink"/>
          <w:color w:val="auto"/>
          <w:u w:val="none"/>
        </w:rPr>
      </w:pPr>
    </w:p>
    <w:p w14:paraId="75B6D82B" w14:textId="60BAF2D6" w:rsidR="00AF6714" w:rsidRPr="00B70096" w:rsidRDefault="00AF6714" w:rsidP="00C60E9E"/>
    <w:sectPr w:rsidR="00AF6714" w:rsidRPr="00B70096" w:rsidSect="00AC1BA4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2D3EA" w14:textId="77777777" w:rsidR="00390015" w:rsidRDefault="00390015" w:rsidP="00BE5333">
      <w:r>
        <w:separator/>
      </w:r>
    </w:p>
  </w:endnote>
  <w:endnote w:type="continuationSeparator" w:id="0">
    <w:p w14:paraId="7FCEF5F0" w14:textId="77777777" w:rsidR="00390015" w:rsidRDefault="00390015" w:rsidP="00BE5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63B28" w14:textId="77777777" w:rsidR="00390015" w:rsidRDefault="00390015" w:rsidP="00BE5333">
      <w:r>
        <w:separator/>
      </w:r>
    </w:p>
  </w:footnote>
  <w:footnote w:type="continuationSeparator" w:id="0">
    <w:p w14:paraId="43DDF030" w14:textId="77777777" w:rsidR="00390015" w:rsidRDefault="00390015" w:rsidP="00BE5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5B603B" w14:textId="77777777" w:rsidR="00BE5333" w:rsidRPr="00BE5333" w:rsidRDefault="00BE5333" w:rsidP="00BE5333">
    <w:pPr>
      <w:jc w:val="center"/>
      <w:rPr>
        <w:sz w:val="28"/>
        <w:szCs w:val="28"/>
      </w:rPr>
    </w:pPr>
    <w:r w:rsidRPr="00BE5333">
      <w:rPr>
        <w:sz w:val="28"/>
        <w:szCs w:val="28"/>
      </w:rPr>
      <w:t>СОФИЙСКИ УНИВЕРСИТЕТ „СВ. КЛИМЕНТ ОХРИДСКИ”</w:t>
    </w:r>
  </w:p>
  <w:p w14:paraId="0B879134" w14:textId="77777777" w:rsidR="00BE5333" w:rsidRPr="00BE5333" w:rsidRDefault="00BE5333" w:rsidP="00BE5333">
    <w:pPr>
      <w:pStyle w:val="NoSpacing"/>
      <w:jc w:val="center"/>
      <w:rPr>
        <w:sz w:val="28"/>
        <w:szCs w:val="28"/>
      </w:rPr>
    </w:pPr>
    <w:r w:rsidRPr="00BE5333">
      <w:rPr>
        <w:sz w:val="28"/>
        <w:szCs w:val="28"/>
      </w:rPr>
      <w:t>Департамент по спорт</w:t>
    </w:r>
  </w:p>
  <w:p w14:paraId="7296281D" w14:textId="77777777" w:rsidR="00BE5333" w:rsidRDefault="00BE53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QwMjExMTMwMjNR0lEKTi0uzszPAykwNK4FAPbt5j8tAAAA"/>
  </w:docVars>
  <w:rsids>
    <w:rsidRoot w:val="00C43EC9"/>
    <w:rsid w:val="00015061"/>
    <w:rsid w:val="000200FC"/>
    <w:rsid w:val="00056DB3"/>
    <w:rsid w:val="000B6895"/>
    <w:rsid w:val="000C3233"/>
    <w:rsid w:val="000C6D5B"/>
    <w:rsid w:val="000D6B19"/>
    <w:rsid w:val="000D6CA3"/>
    <w:rsid w:val="000F255B"/>
    <w:rsid w:val="001309F8"/>
    <w:rsid w:val="0013150C"/>
    <w:rsid w:val="00192DB8"/>
    <w:rsid w:val="001A12DD"/>
    <w:rsid w:val="001E2B6D"/>
    <w:rsid w:val="00222EFD"/>
    <w:rsid w:val="00225583"/>
    <w:rsid w:val="00245BF1"/>
    <w:rsid w:val="002565B1"/>
    <w:rsid w:val="002567AF"/>
    <w:rsid w:val="002908BD"/>
    <w:rsid w:val="00297E44"/>
    <w:rsid w:val="002F1909"/>
    <w:rsid w:val="002F21B2"/>
    <w:rsid w:val="00325DAF"/>
    <w:rsid w:val="00352DBA"/>
    <w:rsid w:val="00380D90"/>
    <w:rsid w:val="00384FBE"/>
    <w:rsid w:val="00386F63"/>
    <w:rsid w:val="00390015"/>
    <w:rsid w:val="0039054B"/>
    <w:rsid w:val="003D3284"/>
    <w:rsid w:val="003F1665"/>
    <w:rsid w:val="004357AE"/>
    <w:rsid w:val="00480336"/>
    <w:rsid w:val="00485AD5"/>
    <w:rsid w:val="004D1722"/>
    <w:rsid w:val="004F5369"/>
    <w:rsid w:val="00502A34"/>
    <w:rsid w:val="0051028C"/>
    <w:rsid w:val="00566C95"/>
    <w:rsid w:val="005762BA"/>
    <w:rsid w:val="005A2E63"/>
    <w:rsid w:val="005B6797"/>
    <w:rsid w:val="005C5B17"/>
    <w:rsid w:val="005D4109"/>
    <w:rsid w:val="005E7041"/>
    <w:rsid w:val="005F0010"/>
    <w:rsid w:val="005F20DE"/>
    <w:rsid w:val="005F7F5E"/>
    <w:rsid w:val="006034F2"/>
    <w:rsid w:val="00603941"/>
    <w:rsid w:val="00653BA9"/>
    <w:rsid w:val="00696815"/>
    <w:rsid w:val="006B4BCB"/>
    <w:rsid w:val="00704B60"/>
    <w:rsid w:val="007473E6"/>
    <w:rsid w:val="00762C63"/>
    <w:rsid w:val="00763AAB"/>
    <w:rsid w:val="00790FFE"/>
    <w:rsid w:val="007A36FD"/>
    <w:rsid w:val="007C6AE8"/>
    <w:rsid w:val="007D5B2B"/>
    <w:rsid w:val="007E20E7"/>
    <w:rsid w:val="007F378C"/>
    <w:rsid w:val="008016D5"/>
    <w:rsid w:val="008033D5"/>
    <w:rsid w:val="008211FF"/>
    <w:rsid w:val="008279B7"/>
    <w:rsid w:val="00845070"/>
    <w:rsid w:val="0087195F"/>
    <w:rsid w:val="00873BFB"/>
    <w:rsid w:val="00873C8B"/>
    <w:rsid w:val="00876354"/>
    <w:rsid w:val="0088136E"/>
    <w:rsid w:val="008C0E65"/>
    <w:rsid w:val="008D3D91"/>
    <w:rsid w:val="00917E23"/>
    <w:rsid w:val="00930A47"/>
    <w:rsid w:val="00952007"/>
    <w:rsid w:val="00991CE8"/>
    <w:rsid w:val="00994EE7"/>
    <w:rsid w:val="009B0EBF"/>
    <w:rsid w:val="009D4F09"/>
    <w:rsid w:val="00A474E3"/>
    <w:rsid w:val="00A62510"/>
    <w:rsid w:val="00A91D06"/>
    <w:rsid w:val="00AC1BA4"/>
    <w:rsid w:val="00AC3F46"/>
    <w:rsid w:val="00AF6714"/>
    <w:rsid w:val="00B101A9"/>
    <w:rsid w:val="00B25771"/>
    <w:rsid w:val="00B40330"/>
    <w:rsid w:val="00B47476"/>
    <w:rsid w:val="00B52792"/>
    <w:rsid w:val="00B70096"/>
    <w:rsid w:val="00B71A52"/>
    <w:rsid w:val="00B71B56"/>
    <w:rsid w:val="00B846CB"/>
    <w:rsid w:val="00BA08BC"/>
    <w:rsid w:val="00BA5ED1"/>
    <w:rsid w:val="00BE5333"/>
    <w:rsid w:val="00C0614D"/>
    <w:rsid w:val="00C06BE3"/>
    <w:rsid w:val="00C17BFE"/>
    <w:rsid w:val="00C43EC9"/>
    <w:rsid w:val="00C60E9E"/>
    <w:rsid w:val="00C854E6"/>
    <w:rsid w:val="00C906BA"/>
    <w:rsid w:val="00C95557"/>
    <w:rsid w:val="00CC13B5"/>
    <w:rsid w:val="00CC2294"/>
    <w:rsid w:val="00D07F8F"/>
    <w:rsid w:val="00D511F7"/>
    <w:rsid w:val="00DA5D26"/>
    <w:rsid w:val="00DB0E69"/>
    <w:rsid w:val="00DB4487"/>
    <w:rsid w:val="00DE4229"/>
    <w:rsid w:val="00DF21DF"/>
    <w:rsid w:val="00DF60E9"/>
    <w:rsid w:val="00E00C37"/>
    <w:rsid w:val="00E36472"/>
    <w:rsid w:val="00E54C78"/>
    <w:rsid w:val="00E801D1"/>
    <w:rsid w:val="00E837B2"/>
    <w:rsid w:val="00E84335"/>
    <w:rsid w:val="00E86EB9"/>
    <w:rsid w:val="00EC6D61"/>
    <w:rsid w:val="00EE76CF"/>
    <w:rsid w:val="00F02C59"/>
    <w:rsid w:val="00F3569D"/>
    <w:rsid w:val="00F36D70"/>
    <w:rsid w:val="00FD09E8"/>
    <w:rsid w:val="00FD0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55B54"/>
  <w15:docId w15:val="{6B4907B8-4A8B-4D7B-BAA5-8C01E2A5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485AD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0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despotova@uni-sofia.b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mi</dc:creator>
  <cp:keywords/>
  <dc:description/>
  <cp:lastModifiedBy>gergana despotova</cp:lastModifiedBy>
  <cp:revision>8</cp:revision>
  <dcterms:created xsi:type="dcterms:W3CDTF">2025-09-01T12:19:00Z</dcterms:created>
  <dcterms:modified xsi:type="dcterms:W3CDTF">2025-10-01T12:43:00Z</dcterms:modified>
</cp:coreProperties>
</file>